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D56929" w14:textId="77777777" w:rsidR="00F87984" w:rsidRDefault="00F87984" w:rsidP="00F87984">
      <w:pPr>
        <w:pStyle w:val="1"/>
        <w:jc w:val="center"/>
      </w:pPr>
      <w:r>
        <w:t xml:space="preserve">Programming Fundamentals and Unit Testing </w:t>
      </w:r>
    </w:p>
    <w:p w14:paraId="40301652" w14:textId="544131D0" w:rsidR="00F87984" w:rsidRPr="00EA057E" w:rsidRDefault="0037677F" w:rsidP="00F87984">
      <w:pPr>
        <w:pStyle w:val="1"/>
        <w:jc w:val="center"/>
        <w:rPr>
          <w:lang w:val="bg-BG"/>
        </w:rPr>
      </w:pPr>
      <w:r>
        <w:t>Re</w:t>
      </w:r>
      <w:r w:rsidR="00B7245F">
        <w:t>gular</w:t>
      </w:r>
      <w:r w:rsidR="00F87984">
        <w:t xml:space="preserve"> Exam – </w:t>
      </w:r>
      <w:r w:rsidR="00506A76">
        <w:rPr>
          <w:lang w:val="bg-BG"/>
        </w:rPr>
        <w:t>2</w:t>
      </w:r>
      <w:r w:rsidR="00F87984">
        <w:t xml:space="preserve"> </w:t>
      </w:r>
      <w:r w:rsidR="00D914D8">
        <w:t>November</w:t>
      </w:r>
      <w:r w:rsidR="00F87984">
        <w:t xml:space="preserve"> 202</w:t>
      </w:r>
      <w:r w:rsidR="008F5712">
        <w:t>4</w:t>
      </w:r>
    </w:p>
    <w:p w14:paraId="6856697F" w14:textId="0415013F" w:rsidR="00B57D56" w:rsidRPr="00F87984" w:rsidRDefault="00F87984" w:rsidP="00F87984">
      <w:pPr>
        <w:ind w:right="-275"/>
        <w:jc w:val="center"/>
        <w:rPr>
          <w:lang w:val="bg-BG"/>
        </w:rPr>
      </w:pPr>
      <w:r>
        <w:t>Submit your zip file here:</w:t>
      </w:r>
      <w:r w:rsidR="000364EF">
        <w:t xml:space="preserve"> </w:t>
      </w:r>
      <w:hyperlink r:id="rId7" w:anchor="3" w:history="1">
        <w:r w:rsidR="002E121E" w:rsidRPr="002E121E">
          <w:rPr>
            <w:rStyle w:val="a7"/>
          </w:rPr>
          <w:t>li</w:t>
        </w:r>
        <w:r w:rsidR="002E121E" w:rsidRPr="002E121E">
          <w:rPr>
            <w:rStyle w:val="a7"/>
          </w:rPr>
          <w:t>n</w:t>
        </w:r>
        <w:r w:rsidR="002E121E" w:rsidRPr="002E121E">
          <w:rPr>
            <w:rStyle w:val="a7"/>
          </w:rPr>
          <w:t>k</w:t>
        </w:r>
      </w:hyperlink>
    </w:p>
    <w:p w14:paraId="547C54DC" w14:textId="57847514" w:rsidR="0037677F" w:rsidRDefault="00F87984" w:rsidP="0037677F">
      <w:pPr>
        <w:pStyle w:val="1"/>
      </w:pPr>
      <w:r>
        <w:t>4.</w:t>
      </w:r>
      <w:r w:rsidR="0015215C">
        <w:t xml:space="preserve"> </w:t>
      </w:r>
      <w:r w:rsidR="0037677F">
        <w:t xml:space="preserve">Unit Test List: </w:t>
      </w:r>
      <w:r w:rsidR="00D914D8" w:rsidRPr="00D914D8">
        <w:t>Longest String in List</w:t>
      </w:r>
    </w:p>
    <w:p w14:paraId="25CB6DF6" w14:textId="77777777" w:rsidR="00D914D8" w:rsidRDefault="00D914D8" w:rsidP="0037677F">
      <w:r w:rsidRPr="00D914D8">
        <w:t>Test a given method which takes in a list of strings and returns the longest string in the list. If there are multiple strings with the same length, it should return the first one found.</w:t>
      </w:r>
    </w:p>
    <w:p w14:paraId="719702AF" w14:textId="5F1B1526" w:rsidR="0037677F" w:rsidRDefault="0037677F" w:rsidP="0037677F">
      <w:r>
        <w:t xml:space="preserve">The method is found in the </w:t>
      </w:r>
      <w:r w:rsidR="00D914D8" w:rsidRPr="00D914D8">
        <w:rPr>
          <w:rStyle w:val="CodeChar"/>
        </w:rPr>
        <w:t>LongestStringFinder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61F8A9AF" w:rsidR="0037677F" w:rsidRDefault="00637234" w:rsidP="0037677F">
      <w:r w:rsidRPr="00637234">
        <w:rPr>
          <w:noProof/>
        </w:rPr>
        <w:drawing>
          <wp:inline distT="0" distB="0" distL="0" distR="0" wp14:anchorId="1B928F92" wp14:editId="711EA471">
            <wp:extent cx="3990975" cy="2793682"/>
            <wp:effectExtent l="152400" t="152400" r="352425" b="368935"/>
            <wp:docPr id="192927449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27449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04914" cy="2803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34A55" w14:textId="45A7FF5A" w:rsidR="0037677F" w:rsidRDefault="0037677F" w:rsidP="0037677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D914D8" w:rsidRPr="00D914D8">
        <w:rPr>
          <w:rStyle w:val="CodeChar"/>
        </w:rPr>
        <w:t>LongestStringFinder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68EA6E4B" w:rsidR="0037677F" w:rsidRDefault="00637234" w:rsidP="0037677F">
      <w:r w:rsidRPr="00637234">
        <w:rPr>
          <w:noProof/>
        </w:rPr>
        <w:drawing>
          <wp:inline distT="0" distB="0" distL="0" distR="0" wp14:anchorId="04961375" wp14:editId="7B55FD2A">
            <wp:extent cx="5400675" cy="2692833"/>
            <wp:effectExtent l="152400" t="152400" r="352425" b="355600"/>
            <wp:docPr id="17044053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4053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7056" cy="2696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30F50" w14:textId="77777777" w:rsidR="0037677F" w:rsidRDefault="0037677F" w:rsidP="0037677F">
      <w:pPr>
        <w:rPr>
          <w:b/>
          <w:bCs/>
          <w:lang w:val="en-GB"/>
        </w:rPr>
      </w:pPr>
      <w:r w:rsidRPr="002877ED">
        <w:rPr>
          <w:lang w:val="en-GB"/>
        </w:rPr>
        <w:lastRenderedPageBreak/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17F1E13" w14:textId="410DC4CF" w:rsidR="0037677F" w:rsidRDefault="00F94D2F" w:rsidP="0037677F">
      <w:pPr>
        <w:rPr>
          <w:b/>
          <w:bCs/>
          <w:lang w:val="en-GB"/>
        </w:rPr>
      </w:pPr>
      <w:r w:rsidRPr="00F94D2F">
        <w:rPr>
          <w:b/>
          <w:bCs/>
          <w:noProof/>
          <w:lang w:val="en-GB"/>
        </w:rPr>
        <w:drawing>
          <wp:inline distT="0" distB="0" distL="0" distR="0" wp14:anchorId="484410B7" wp14:editId="05385FD8">
            <wp:extent cx="4315427" cy="1200318"/>
            <wp:effectExtent l="152400" t="152400" r="352425" b="361950"/>
            <wp:docPr id="74606851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06851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12003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F9D453" w14:textId="04B16040" w:rsidR="002877ED" w:rsidRDefault="002877ED" w:rsidP="0037677F">
      <w:pPr>
        <w:pStyle w:val="1"/>
      </w:pP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B74200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BDB18B" w14:textId="77777777" w:rsidR="00D64476" w:rsidRDefault="00D64476">
      <w:pPr>
        <w:spacing w:before="0" w:after="0" w:line="240" w:lineRule="auto"/>
      </w:pPr>
      <w:r>
        <w:separator/>
      </w:r>
    </w:p>
  </w:endnote>
  <w:endnote w:type="continuationSeparator" w:id="0">
    <w:p w14:paraId="73EC9940" w14:textId="77777777" w:rsidR="00D64476" w:rsidRDefault="00D644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046484" w14:textId="77777777" w:rsidR="00D64476" w:rsidRDefault="00D64476">
      <w:pPr>
        <w:spacing w:before="0" w:after="0" w:line="240" w:lineRule="auto"/>
      </w:pPr>
      <w:r>
        <w:separator/>
      </w:r>
    </w:p>
  </w:footnote>
  <w:footnote w:type="continuationSeparator" w:id="0">
    <w:p w14:paraId="387A7235" w14:textId="77777777" w:rsidR="00D64476" w:rsidRDefault="00D6447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tKwFAMXY8tItAAAA"/>
  </w:docVars>
  <w:rsids>
    <w:rsidRoot w:val="00926E86"/>
    <w:rsid w:val="00001E06"/>
    <w:rsid w:val="00003231"/>
    <w:rsid w:val="000364EF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16345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5353"/>
    <w:rsid w:val="001F6D97"/>
    <w:rsid w:val="0020204B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121E"/>
    <w:rsid w:val="002E22A6"/>
    <w:rsid w:val="002E4EA2"/>
    <w:rsid w:val="002E5E93"/>
    <w:rsid w:val="002E62A7"/>
    <w:rsid w:val="002F6684"/>
    <w:rsid w:val="003046C0"/>
    <w:rsid w:val="00311AB0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65B6A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06A76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656A8"/>
    <w:rsid w:val="00586FA1"/>
    <w:rsid w:val="005A243A"/>
    <w:rsid w:val="005A5900"/>
    <w:rsid w:val="005A5F8C"/>
    <w:rsid w:val="005B42C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37234"/>
    <w:rsid w:val="00640DD4"/>
    <w:rsid w:val="00643CB5"/>
    <w:rsid w:val="006557A9"/>
    <w:rsid w:val="00655C8B"/>
    <w:rsid w:val="00657ED2"/>
    <w:rsid w:val="00677669"/>
    <w:rsid w:val="006971D5"/>
    <w:rsid w:val="006A5FF4"/>
    <w:rsid w:val="006A6493"/>
    <w:rsid w:val="006B0196"/>
    <w:rsid w:val="006D071B"/>
    <w:rsid w:val="006E15ED"/>
    <w:rsid w:val="006F271C"/>
    <w:rsid w:val="006F7776"/>
    <w:rsid w:val="0070122A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5712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4600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C0A4D"/>
    <w:rsid w:val="00AC163C"/>
    <w:rsid w:val="00AC3F8A"/>
    <w:rsid w:val="00AC5692"/>
    <w:rsid w:val="00AC7761"/>
    <w:rsid w:val="00AD02A6"/>
    <w:rsid w:val="00AF1FAE"/>
    <w:rsid w:val="00AF4686"/>
    <w:rsid w:val="00B00312"/>
    <w:rsid w:val="00B0435B"/>
    <w:rsid w:val="00B22449"/>
    <w:rsid w:val="00B226D0"/>
    <w:rsid w:val="00B265CE"/>
    <w:rsid w:val="00B57D56"/>
    <w:rsid w:val="00B61E1F"/>
    <w:rsid w:val="00B629F7"/>
    <w:rsid w:val="00B707F1"/>
    <w:rsid w:val="00B7245F"/>
    <w:rsid w:val="00B74200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64476"/>
    <w:rsid w:val="00D71BFE"/>
    <w:rsid w:val="00D753B6"/>
    <w:rsid w:val="00D8017A"/>
    <w:rsid w:val="00D9008D"/>
    <w:rsid w:val="00D914D8"/>
    <w:rsid w:val="00D92B12"/>
    <w:rsid w:val="00D945E3"/>
    <w:rsid w:val="00D959DD"/>
    <w:rsid w:val="00DA74AE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40E04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D056F"/>
    <w:rsid w:val="00EE3C00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6473F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94D2F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5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0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275</cp:revision>
  <dcterms:created xsi:type="dcterms:W3CDTF">2023-09-26T19:58:00Z</dcterms:created>
  <dcterms:modified xsi:type="dcterms:W3CDTF">2024-10-30T12:09:00Z</dcterms:modified>
</cp:coreProperties>
</file>